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pendix Table: Full Coefficients from PSM Models</w:t>
      </w:r>
    </w:p>
    <w:tbl>
      <w:tblPr>
        <w:tblStyle w:val="Table"/>
        <w:tblW w:type="pct" w:w="4957"/>
        <w:tblLook w:firstRow="1" w:lastRow="1" w:firstColumn="0" w:lastColumn="0" w:noHBand="0" w:noVBand="0" w:val="0020"/>
        <w:jc w:val="start"/>
        <w:tblCaption w:val="Appendix Table: Full Coefficients from PSM Models"/>
      </w:tblPr>
      <w:tblGrid>
        <w:gridCol w:w="4984"/>
        <w:gridCol w:w="1433"/>
        <w:gridCol w:w="14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M Baselin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M Extended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8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_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_level_pov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Bachelor’s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High School (Grades 9-12), No Dip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High School 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Master’s, Professional, or Docto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Nursery, Kindergarten, Elementary (Grades 1-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Professional or Doctorat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Some College, No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gas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CA_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Bachelor’s Degre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High School (Grades 9-12), No Diplom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High School Gradu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Master’s, Professional, or Docto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Nursery, Kindergarten, Elementary (Grades 1-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Some College, No Degre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74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income_level_pov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993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993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18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27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073.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062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hold Fixed Ef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tandard errors are clustered at the household level.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ignificance levels: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20:33:11Z</dcterms:created>
  <dcterms:modified xsi:type="dcterms:W3CDTF">2024-12-09T2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